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Robotics</w:t>
      </w:r>
      <w:r>
        <w:t xml:space="preserve"> </w:t>
      </w:r>
      <w:r>
        <w:t xml:space="preserve">Engineer</w:t>
      </w:r>
      <w:r>
        <w:t xml:space="preserve"> </w:t>
      </w:r>
      <w:r>
        <w:t xml:space="preserve">Position</w:t>
      </w:r>
    </w:p>
    <w:bookmarkStart w:id="20" w:name="internship-application-letter"/>
    <w:p>
      <w:pPr>
        <w:pStyle w:val="Heading1"/>
      </w:pPr>
      <w:r>
        <w:t xml:space="preserve">Internship Application Letter</w:t>
      </w:r>
    </w:p>
    <w:p>
      <w:pPr>
        <w:pStyle w:val="FirstParagraph"/>
      </w:pPr>
      <w:r>
        <w:rPr>
          <w:bCs/>
          <w:b/>
        </w:rPr>
        <w:t xml:space="preserve">Position:</w:t>
      </w:r>
      <w:r>
        <w:t xml:space="preserve"> </w:t>
      </w:r>
      <w:r>
        <w:t xml:space="preserve">Robotics Engineer Intern</w:t>
      </w:r>
    </w:p>
    <w:p>
      <w:pPr>
        <w:pStyle w:val="BodyText"/>
      </w:pPr>
      <w:r>
        <w:rPr>
          <w:bCs/>
          <w:b/>
        </w:rPr>
        <w:t xml:space="preserve">Location:</w:t>
      </w:r>
      <w:r>
        <w:t xml:space="preserve"> </w:t>
      </w:r>
      <w:r>
        <w:t xml:space="preserve">Cairo, Egypt</w:t>
      </w:r>
    </w:p>
    <w:bookmarkEnd w:id="20"/>
    <w:p>
      <w:pPr>
        <w:pStyle w:val="BodyText"/>
      </w:pPr>
      <w:r>
        <w:t xml:space="preserve">[Your Full Name]</w:t>
      </w:r>
    </w:p>
    <w:p>
      <w:pPr>
        <w:pStyle w:val="BodyText"/>
      </w:pPr>
      <w:r>
        <w:t xml:space="preserve">[Your Address]</w:t>
      </w:r>
    </w:p>
    <w:p>
      <w:pPr>
        <w:pStyle w:val="BodyText"/>
      </w:pPr>
      <w:r>
        <w:t xml:space="preserve">Cairo, Egypt</w:t>
      </w:r>
    </w:p>
    <w:p>
      <w:pPr>
        <w:pStyle w:val="BodyText"/>
      </w:pPr>
      <w:r>
        <w:t xml:space="preserve">[Your Email Address]</w:t>
      </w:r>
    </w:p>
    <w:p>
      <w:pPr>
        <w:pStyle w:val="BodyText"/>
      </w:pPr>
      <w:r>
        <w:t xml:space="preserve">[Your Phone Number]</w:t>
      </w:r>
    </w:p>
    <w:p>
      <w:pPr>
        <w:pStyle w:val="BodyText"/>
      </w:pPr>
      <w:r>
        <w:t xml:space="preserve">Dear Hiring Manager,</w:t>
      </w:r>
    </w:p>
    <w:p>
      <w:pPr>
        <w:pStyle w:val="BodyText"/>
      </w:pPr>
      <w:r>
        <w:t xml:space="preserve">I am writing to express my enthusiastic interest in the Robotics Engineer Intern position at [Company Name], as advertised on [Platform where job was posted, e.g., LinkedIn, company website]. As a dedicated and technically adept final-year undergraduate student in Mechatronics Engineering at Cairo University’s Faculty of Engineering, I have meticulously prepared myself to contribute meaningfully to your pioneering work in robotics innovation within Egypt’s rapidly evolving technological landscape. My academic foundation, hands-on project experience, and deep commitment to advancing robotics solutions for local challenges make me an ideal candidate for this</w:t>
      </w:r>
      <w:r>
        <w:t xml:space="preserve"> </w:t>
      </w:r>
      <w:r>
        <w:rPr>
          <w:bCs/>
          <w:b/>
        </w:rPr>
        <w:t xml:space="preserve">Internship Application Letter</w:t>
      </w:r>
      <w:r>
        <w:t xml:space="preserve"> </w:t>
      </w:r>
      <w:r>
        <w:t xml:space="preserve">opportunity.</w:t>
      </w:r>
    </w:p>
    <w:p>
      <w:pPr>
        <w:pStyle w:val="BodyText"/>
      </w:pPr>
      <w:r>
        <w:t xml:space="preserve">Cairo’s emergence as a regional hub for technological innovation under Egypt Vision 2030 has profoundly shaped my academic and professional trajectory. I have actively sought to align my studies with the urgent need for robotics applications in sectors critical to Egypt’s development, including precision agriculture along the Nile Valley, smart urban infrastructure management in congested metropolitan areas like Cairo, and advanced manufacturing. My coursework at Cairo University – including Advanced Robotics Systems, Machine Vision, Control Theory, and Embedded Systems Design – has equipped me with a robust theoretical framework. More importantly, I have consistently applied this knowledge through practical projects designed to address Egypt-specific challenges.</w:t>
      </w:r>
    </w:p>
    <w:p>
      <w:pPr>
        <w:pStyle w:val="BodyText"/>
      </w:pPr>
      <w:r>
        <w:t xml:space="preserve">One exemplary project was my leadership role in the "Nile CropGuard" initiative, developed within Cairo University’s Robotics Research Lab. This team effort aimed to create an affordable, autonomous drone system for monitoring crop health and irrigation efficiency across Egyptian farmlands. As the primary robotics engineer on the project, I designed and integrated a custom sensor suite (including multispectral cameras and soil moisture sensors) onto a Raspberry Pi-based UAV platform using ROS (Robot Operating System). I programmed real-time image processing algorithms in Python/OpenCV to detect early signs of plant stress, enabling farmers to optimize water usage by 25% in pilot trials near the Giza Governorate. This project directly addresses Egypt’s national priority of sustainable agriculture under Vision 2030 and demonstrates my ability to translate academic knowledge into tangible solutions for Cairo and Egyptian communities.</w:t>
      </w:r>
    </w:p>
    <w:p>
      <w:pPr>
        <w:pStyle w:val="BodyText"/>
      </w:pPr>
      <w:r>
        <w:t xml:space="preserve">My technical proficiency extends beyond drone systems. I possess advanced skills in industry-standard robotics development tools, including MATLAB/Simulink for simulation, Gazebo for virtual prototyping, and ROS Kinetic/Melodic for system integration. I am fluent in Python (with extensive experience in NumPy, SciPy), C++, and have practical experience with hardware platforms like Arduino Mega 2560 and NVIDIA Jetson Nano. During a recent internship at CairoTech Innovations – a local robotics startup specializing in warehouse automation – I contributed to developing path-planning algorithms for mobile robots navigating complex indoor environments. This role honed my ability to collaborate effectively within cross-functional teams (including mechanical engineers and software developers) while adhering to strict project deadlines, skills I am eager to bring to your team in</w:t>
      </w:r>
      <w:r>
        <w:t xml:space="preserve"> </w:t>
      </w:r>
      <w:r>
        <w:rPr>
          <w:bCs/>
          <w:b/>
        </w:rPr>
        <w:t xml:space="preserve">Egypt Cairo</w:t>
      </w:r>
      <w:r>
        <w:t xml:space="preserve">.</w:t>
      </w:r>
    </w:p>
    <w:p>
      <w:pPr>
        <w:pStyle w:val="BodyText"/>
      </w:pPr>
      <w:r>
        <w:t xml:space="preserve">What truly sets me apart is my profound understanding of the unique opportunities and constraints within Egypt’s robotics ecosystem. Unlike generic international internships, I am deeply invested in contributing to solutions that resonate with local needs. For instance, I have attended workshops hosted by the Egyptian Society for Automation (ESA) and participated in the Arab Robotics Championship 2023, where our team secured third place with a low-cost robotic arm designed for textile factory applications – a sector vital to Egypt’s export economy. This experience reinforced my belief that effective robotics engineering must be context-aware. I understand that Cairo’s traffic congestion requires different solutions than those deployed in Singapore, and Nile Valley agriculture demands systems far more resilient to dust and humidity than standard European models.</w:t>
      </w:r>
    </w:p>
    <w:p>
      <w:pPr>
        <w:pStyle w:val="BodyText"/>
      </w:pPr>
      <w:r>
        <w:t xml:space="preserve">I am particularly drawn to [Company Name]’s recent work on [mention a specific project, product, or company value from their website – e.g., "autonomous delivery robots for urban last-mile logistics in Cairo" or "AI-driven robotic arms for Egyptian automotive manufacturers"]. Your commitment to developing scalable, locally relevant robotics technology aligns perfectly with my career aspirations. I am eager to learn from your expert engineers while contributing my skills in sensor fusion, algorithm development, and rapid prototyping. I am confident that the</w:t>
      </w:r>
      <w:r>
        <w:t xml:space="preserve"> </w:t>
      </w:r>
      <w:r>
        <w:rPr>
          <w:bCs/>
          <w:b/>
        </w:rPr>
        <w:t xml:space="preserve">Robotics Engineer</w:t>
      </w:r>
      <w:r>
        <w:t xml:space="preserve"> </w:t>
      </w:r>
      <w:r>
        <w:t xml:space="preserve">Internship at [Company Name] will provide the ideal environment to deepen my expertise in cutting-edge robotics while actively supporting Egypt’s technological advancement within Cairo.</w:t>
      </w:r>
    </w:p>
    <w:p>
      <w:pPr>
        <w:pStyle w:val="BodyText"/>
      </w:pPr>
      <w:r>
        <w:t xml:space="preserve">I am available for an interview at your earliest convenience and can be reached via email or phone. Thank you for considering my application for this vital</w:t>
      </w:r>
      <w:r>
        <w:t xml:space="preserve"> </w:t>
      </w:r>
      <w:r>
        <w:rPr>
          <w:bCs/>
          <w:b/>
        </w:rPr>
        <w:t xml:space="preserve">Internship Application Letter</w:t>
      </w:r>
      <w:r>
        <w:t xml:space="preserve"> </w:t>
      </w:r>
      <w:r>
        <w:t xml:space="preserve">opportunity. I am deeply passionate about the future of robotics in Egypt and am excited by the prospect of contributing to [Company Name]’s mission to drive innovation from Cairo onto a global stage.</w:t>
      </w:r>
    </w:p>
    <w:p>
      <w:pPr>
        <w:pStyle w:val="BodyText"/>
      </w:pPr>
      <w:r>
        <w:t xml:space="preserve">Sincerely,</w:t>
      </w:r>
    </w:p>
    <w:p>
      <w:pPr>
        <w:pStyle w:val="BodyText"/>
      </w:pPr>
      <w:r>
        <w:t xml:space="preserve">[Your Full Name]</w:t>
      </w:r>
    </w:p>
    <w:p>
      <w:pPr>
        <w:pStyle w:val="BodyText"/>
      </w:pPr>
      <w:r>
        <w:t xml:space="preserve">Mechatronics Engineering Student (Expected Graduation: [Month, Year])</w:t>
      </w:r>
    </w:p>
    <w:p>
      <w:pPr>
        <w:pStyle w:val="BodyText"/>
      </w:pPr>
      <w:r>
        <w:t xml:space="preserve">Cairo University | Faculty of Engineer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Robotics Engineer Position</dc:title>
  <dc:creator/>
  <dc:language>en</dc:language>
  <cp:keywords/>
  <dcterms:created xsi:type="dcterms:W3CDTF">2026-04-24T06:48:49Z</dcterms:created>
  <dcterms:modified xsi:type="dcterms:W3CDTF">2026-04-24T06:48:49Z</dcterms:modified>
</cp:coreProperties>
</file>

<file path=docProps/custom.xml><?xml version="1.0" encoding="utf-8"?>
<Properties xmlns="http://schemas.openxmlformats.org/officeDocument/2006/custom-properties" xmlns:vt="http://schemas.openxmlformats.org/officeDocument/2006/docPropsVTypes"/>
</file>